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00125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йте в нём файлы: calculate.h, calculate.c, main.c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86332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55899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99673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99673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99673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2187677"/>
            <wp:effectExtent b="0" l="0" r="0" t="0"/>
            <wp:docPr descr="Figure 7: рисунок 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Cоздайте Makefile со следующим содержанием: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299673"/>
            <wp:effectExtent b="0" l="0" r="0" t="0"/>
            <wp:docPr descr="Figure 8: рисунок 7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7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те отладчик GDB, загрузив в него программу для отладки: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35280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3134329"/>
            <wp:effectExtent b="0" l="0" r="0" t="0"/>
            <wp:docPr descr="Figure 10: рисунок 11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3134329"/>
            <wp:effectExtent b="0" l="0" r="0" t="0"/>
            <wp:docPr descr="Figure 11: рисунок 12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2</w:t>
      </w:r>
    </w:p>
    <w:bookmarkEnd w:id="0"/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3134329"/>
            <wp:effectExtent b="0" l="0" r="0" t="0"/>
            <wp:docPr descr="Figure 12: рисунок 13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3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риобрела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3</dc:title>
  <dc:creator>Акопян Сатеник Манвеловна</dc:creator>
  <dc:language>ru-RU</dc:language>
  <cp:keywords/>
  <dcterms:created xsi:type="dcterms:W3CDTF">2023-05-05T20:36:44Z</dcterms:created>
  <dcterms:modified xsi:type="dcterms:W3CDTF">2023-05-05T20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